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_lv2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Paket 'ggalluvial' wurde unter R Version 4.3.3 erstellt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anke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10-11T10:11:37Z</dcterms:created>
  <dcterms:modified xsi:type="dcterms:W3CDTF">2024-10-11T1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